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REN mUSCOLIN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R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USCOLIN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43 Cassidy Lane Elgin, IL, USA 6012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REN.MUSCOLINO@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13810696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VERL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9/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